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3B61C1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2C61CB9F" w14:textId="7F2F4BEA" w:rsidR="001B68E7" w:rsidRDefault="001B68E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953E9B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338B411" w14:textId="0B2D5E91" w:rsidR="001B68E7" w:rsidRPr="001B68E7" w:rsidRDefault="001B68E7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1B68E7">
        <w:rPr>
          <w:rFonts w:ascii="Muli" w:eastAsia="Muli" w:hAnsi="Muli" w:cs="Muli"/>
          <w:sz w:val="24"/>
          <w:szCs w:val="24"/>
        </w:rPr>
        <w:t>HTML</w:t>
      </w:r>
      <w:r w:rsidRPr="001B68E7">
        <w:rPr>
          <w:rFonts w:ascii="Muli" w:eastAsia="Muli" w:hAnsi="Muli" w:cs="Muli"/>
          <w:sz w:val="24"/>
          <w:szCs w:val="24"/>
        </w:rPr>
        <w:tab/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A9E3629" w14:textId="4A95579D" w:rsidR="001D5490" w:rsidRDefault="001D5490" w:rsidP="001D5490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V tag can be used to divide the code into parts</w:t>
      </w:r>
    </w:p>
    <w:p w14:paraId="5E4F0730" w14:textId="7AAAB866" w:rsidR="001D5490" w:rsidRPr="001D5490" w:rsidRDefault="001D5490" w:rsidP="001D5490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V tag can make it easier to style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27121D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92CB1B0" w14:textId="35CD38C0" w:rsidR="001D5490" w:rsidRPr="001D5490" w:rsidRDefault="001D5490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1D5490">
        <w:rPr>
          <w:rFonts w:ascii="Muli" w:eastAsia="Muli" w:hAnsi="Muli" w:cs="Muli"/>
          <w:sz w:val="24"/>
          <w:szCs w:val="24"/>
        </w:rPr>
        <w:lastRenderedPageBreak/>
        <w:t>Opacity can be used for websites when you hover over an image it will lower the opacity and can display a tex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BBF562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659F953" w14:textId="55CD55B4" w:rsidR="001D5490" w:rsidRDefault="001D549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DDA879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391C077" w14:textId="1210BA10" w:rsidR="001D5490" w:rsidRDefault="001D549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5B007D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5D2ACE5A" w14:textId="0BCD2301" w:rsidR="001D5490" w:rsidRDefault="001D549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We have to scan a QR cod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15DCCA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68122F2" w14:textId="47B4602D" w:rsidR="001D5490" w:rsidRDefault="001D549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14B7885"/>
    <w:multiLevelType w:val="hybridMultilevel"/>
    <w:tmpl w:val="0AA6FC4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B68E7"/>
    <w:rsid w:val="001D5490"/>
    <w:rsid w:val="009526BB"/>
    <w:rsid w:val="00E33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D54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PS DHILLON</cp:lastModifiedBy>
  <cp:revision>3</cp:revision>
  <dcterms:created xsi:type="dcterms:W3CDTF">2021-01-06T05:46:00Z</dcterms:created>
  <dcterms:modified xsi:type="dcterms:W3CDTF">2021-11-06T07:08:00Z</dcterms:modified>
</cp:coreProperties>
</file>